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India</w:t>
      </w:r>
      <w:r>
        <w:t xml:space="preserve"> </w:t>
      </w:r>
      <w:r>
        <w:t xml:space="preserve">Bangalore</w:t>
      </w:r>
    </w:p>
    <w:bookmarkStart w:id="26" w:name="X4d1bbe8c2e24869354ca3e4a5b55491e9663fb5"/>
    <w:p>
      <w:pPr>
        <w:pStyle w:val="Heading1"/>
      </w:pPr>
      <w:r>
        <w:rPr>
          <w:iCs/>
          <w:i/>
          <w:bCs/>
          <w:b/>
        </w:rPr>
        <w:t xml:space="preserve">Data Scientist in the Context of India Bangalore: An Academic Abstract</w:t>
      </w:r>
    </w:p>
    <w:p>
      <w:pPr>
        <w:pStyle w:val="FirstParagraph"/>
      </w:pPr>
      <w:r>
        <w:rPr>
          <w:iCs/>
          <w:i/>
          <w:bCs/>
          <w:b/>
        </w:rPr>
        <w:t xml:space="preserve">Abstract:</w:t>
      </w:r>
      <w:r>
        <w:t xml:space="preserve"> </w:t>
      </w:r>
      <w:r>
        <w:t xml:space="preserve">In the rapidly evolving landscape of data science, the role of a</w:t>
      </w:r>
      <w:r>
        <w:t xml:space="preserve"> </w:t>
      </w:r>
      <w:r>
        <w:rPr>
          <w:bCs/>
          <w:b/>
        </w:rPr>
        <w:t xml:space="preserve">Data Scientist</w:t>
      </w:r>
      <w:r>
        <w:t xml:space="preserve"> </w:t>
      </w:r>
      <w:r>
        <w:t xml:space="preserve">has become pivotal across industries, particularly in urban centers like</w:t>
      </w:r>
      <w:r>
        <w:t xml:space="preserve"> </w:t>
      </w:r>
      <w:r>
        <w:rPr>
          <w:bCs/>
          <w:b/>
        </w:rPr>
        <w:t xml:space="preserve">Bangalore, India</w:t>
      </w:r>
      <w:r>
        <w:t xml:space="preserve">. This abstract explores the unique challenges and opportunities faced by Data Scientists operating within Bangalore’s dynamic technological ecosystem. As India’s Silicon Valley, Bangalore is home to a burgeoning startup culture, multinational corporations (MNCs), and research institutions that collectively shape the demand for data-driven decision-making. This academic analysis delves into the multifaceted responsibilities of Data Scientists in this region, the impact of local factors such as data privacy regulations, language diversity, and infrastructure on their work, and the future trajectory of this profession in Bangalore. By examining case studies, industry trends, and educational frameworks in India’s tech hub, this document aims to provide a comprehensive overview of how</w:t>
      </w:r>
      <w:r>
        <w:t xml:space="preserve"> </w:t>
      </w:r>
      <w:r>
        <w:rPr>
          <w:bCs/>
          <w:b/>
        </w:rPr>
        <w:t xml:space="preserve">Data Scientists</w:t>
      </w:r>
      <w:r>
        <w:t xml:space="preserve"> </w:t>
      </w:r>
      <w:r>
        <w:t xml:space="preserve">contribute to economic growth while navigating regional-specific constraints.</w:t>
      </w:r>
    </w:p>
    <w:bookmarkStart w:id="20" w:name="Xd941177541fc66cb0a2df738372e5d30310e87d"/>
    <w:p>
      <w:pPr>
        <w:pStyle w:val="Heading2"/>
      </w:pPr>
      <w:r>
        <w:rPr>
          <w:bCs/>
          <w:b/>
        </w:rPr>
        <w:t xml:space="preserve">The Role of a Data Scientist in India Bangalore</w:t>
      </w:r>
    </w:p>
    <w:p>
      <w:pPr>
        <w:pStyle w:val="FirstParagraph"/>
      </w:pPr>
      <w:r>
        <w:t xml:space="preserve">Bangalore, often referred to as the “IT capital of India,” hosts over 40,000 IT and tech firms, creating a demand for skilled professionals in data science. A</w:t>
      </w:r>
      <w:r>
        <w:t xml:space="preserve"> </w:t>
      </w:r>
      <w:r>
        <w:rPr>
          <w:bCs/>
          <w:b/>
        </w:rPr>
        <w:t xml:space="preserve">Data Scientist</w:t>
      </w:r>
      <w:r>
        <w:t xml:space="preserve"> </w:t>
      </w:r>
      <w:r>
        <w:t xml:space="preserve">in this region is tasked with analyzing vast datasets to derive actionable insights for businesses ranging from e-commerce platforms to healthcare organizations. Unlike their counterparts in other global hubs, Bangalore-based Data Scientists must contend with the complexities of India’s digital landscape, including the handling of multilingual data (e.g., English, Kannada, Tamil) and the integration of traditional and modern data sources such as legacy systems and IoT-enabled devices.</w:t>
      </w:r>
    </w:p>
    <w:p>
      <w:pPr>
        <w:pStyle w:val="BodyText"/>
      </w:pPr>
      <w:r>
        <w:t xml:space="preserve">Moreover, the role extends beyond technical expertise. In Bangalore’s competitive environment, Data Scientists are often expected to collaborate with cross-functional teams—marketing strategists, product managers, and policymakers—to align data-driven strategies with organizational goals. For instance, a Data Scientist working for an e-commerce startup in South Bangalore may focus on optimizing customer segmentation models while ensuring compliance with India’s stringent data localization laws (e.g., the Personal Data Protection Bill).</w:t>
      </w:r>
    </w:p>
    <w:bookmarkEnd w:id="20"/>
    <w:bookmarkStart w:id="21" w:name="challenges-unique-to-bangalore"/>
    <w:p>
      <w:pPr>
        <w:pStyle w:val="Heading2"/>
      </w:pPr>
      <w:r>
        <w:rPr>
          <w:bCs/>
          <w:b/>
        </w:rPr>
        <w:t xml:space="preserve">Challenges Unique to Bangalore</w:t>
      </w:r>
    </w:p>
    <w:p>
      <w:pPr>
        <w:pStyle w:val="FirstParagraph"/>
      </w:pPr>
      <w:r>
        <w:t xml:space="preserve">Bangalore’s rapid urbanization and population growth have led to a surge in data generation, but this also presents challenges. A key issue is the shortage of skilled professionals trained in advanced analytics and machine learning. While institutions like the Indian Institute of Science (IISc) and the International Institute of Information Technology (IIIT-H) produce high-quality graduates, there is a gap between academic curricula and industry requirements. For example, many Data Scientists in Bangalore must upskill in tools like PyTorch or TensorFlow independently, as formal training programs often lag behind real-world applications.</w:t>
      </w:r>
    </w:p>
    <w:p>
      <w:pPr>
        <w:pStyle w:val="BodyText"/>
      </w:pPr>
      <w:r>
        <w:t xml:space="preserve">Another challenge is the ethical dimension of data usage. With India’s diverse population and regulatory environment, Data Scientists in Bangalore must navigate issues such as bias in algorithms, data privacy for rural populations with limited digital literacy, and the ethical implications of AI-driven decision-making. A 2023 study by the Indian Institute of Management (IIM) highlighted that over 60% of Bangalore-based Data Scientists reported concerns about algorithmic fairness in sectors like finance and hiring.</w:t>
      </w:r>
    </w:p>
    <w:bookmarkEnd w:id="21"/>
    <w:bookmarkStart w:id="22" w:name="opportunities-for-innovation-and-growth"/>
    <w:p>
      <w:pPr>
        <w:pStyle w:val="Heading2"/>
      </w:pPr>
      <w:r>
        <w:rPr>
          <w:bCs/>
          <w:b/>
        </w:rPr>
        <w:t xml:space="preserve">Opportunities for Innovation and Growth</w:t>
      </w:r>
    </w:p>
    <w:p>
      <w:pPr>
        <w:pStyle w:val="FirstParagraph"/>
      </w:pPr>
      <w:r>
        <w:t xml:space="preserve">Bangalore’s thriving startup ecosystem offers unique opportunities for</w:t>
      </w:r>
      <w:r>
        <w:t xml:space="preserve"> </w:t>
      </w:r>
      <w:r>
        <w:rPr>
          <w:bCs/>
          <w:b/>
        </w:rPr>
        <w:t xml:space="preserve">Data Scientists</w:t>
      </w:r>
      <w:r>
        <w:t xml:space="preserve"> </w:t>
      </w:r>
      <w:r>
        <w:t xml:space="preserve">to innovate. Startups in the city are leveraging data science to solve local problems, such as optimizing traffic flow in congested areas or improving agricultural yield through predictive analytics. For instance, a Bangalore-based agritech company has developed an AI model that analyzes satellite data to predict crop diseases, benefiting millions of farmers across India.</w:t>
      </w:r>
    </w:p>
    <w:p>
      <w:pPr>
        <w:pStyle w:val="BodyText"/>
      </w:pPr>
      <w:r>
        <w:t xml:space="preserve">Additionally, the presence of global tech giants like Microsoft, Google, and Amazon in Bangalore provides Data Scientists with access to cutting-edge tools and collaborative environments. These firms often partner with local universities for research projects, such as using natural language processing (NLP) to develop multilingual chatbots for India’s diverse population. Such collaborations not only enhance the technical skills of Data Scientists but also foster a culture of innovation in the region.</w:t>
      </w:r>
    </w:p>
    <w:bookmarkEnd w:id="22"/>
    <w:bookmarkStart w:id="23" w:name="X09593e15abadc761cd3980b7bee775b87aee1a8"/>
    <w:p>
      <w:pPr>
        <w:pStyle w:val="Heading2"/>
      </w:pPr>
      <w:r>
        <w:rPr>
          <w:bCs/>
          <w:b/>
        </w:rPr>
        <w:t xml:space="preserve">Educational and Professional Development Landscape</w:t>
      </w:r>
    </w:p>
    <w:p>
      <w:pPr>
        <w:pStyle w:val="FirstParagraph"/>
      </w:pPr>
      <w:r>
        <w:t xml:space="preserve">In India Bangalore, the educational infrastructure for data science is robust but evolving. Institutions like the National Institute of Technology (NIT) and private universities such as PES University offer specialized programs in artificial intelligence and data analytics. However, many professionals rely on online platforms like Coursera or edX for certifications in Python programming, big data technologies, and cloud computing.</w:t>
      </w:r>
    </w:p>
    <w:p>
      <w:pPr>
        <w:pStyle w:val="BodyText"/>
      </w:pPr>
      <w:r>
        <w:t xml:space="preserve">Industry-led initiatives are also shaping the future of Data Scientists in Bangalore. For example, the Bengaluru Data Science Meetup (BDSM) organizes workshops to bridge the gap between academia and industry practices. These events allow professionals to share insights on emerging trends like generative AI or ethical data governance, which are critical for thriving in Bangalore’s competitive market.</w:t>
      </w:r>
    </w:p>
    <w:bookmarkEnd w:id="23"/>
    <w:bookmarkStart w:id="24" w:name="X6f58c2fda24d734c17301b22c8c9298baabebef"/>
    <w:p>
      <w:pPr>
        <w:pStyle w:val="Heading2"/>
      </w:pPr>
      <w:r>
        <w:rPr>
          <w:bCs/>
          <w:b/>
        </w:rPr>
        <w:t xml:space="preserve">Future Trends and the Role of Data Scientists</w:t>
      </w:r>
    </w:p>
    <w:p>
      <w:pPr>
        <w:pStyle w:val="FirstParagraph"/>
      </w:pPr>
      <w:r>
        <w:t xml:space="preserve">The future of</w:t>
      </w:r>
      <w:r>
        <w:t xml:space="preserve"> </w:t>
      </w:r>
      <w:r>
        <w:rPr>
          <w:bCs/>
          <w:b/>
        </w:rPr>
        <w:t xml:space="preserve">Data Scientists</w:t>
      </w:r>
      <w:r>
        <w:t xml:space="preserve"> </w:t>
      </w:r>
      <w:r>
        <w:t xml:space="preserve">in India Bangalore is intertwined with advancements in artificial intelligence (AI) and the Internet of Things (IoT). As cities like Bangalore expand their smart infrastructure, Data Scientists will play a key role in analyzing data from IoT sensors to improve urban planning, energy efficiency, and public safety. For instance, predictive models for air quality monitoring in areas like Electronic City or Whitefield are already being developed by local startups.</w:t>
      </w:r>
    </w:p>
    <w:p>
      <w:pPr>
        <w:pStyle w:val="BodyText"/>
      </w:pPr>
      <w:r>
        <w:t xml:space="preserve">Furthermore, the integration of AI into sectors like healthcare is expected to create new opportunities. Bangalore’s hospitals and telemedicine platforms are increasingly using Data Scientists to develop diagnostic tools that leverage patient data from diverse demographic groups. This not only enhances healthcare outcomes but also addresses regional disparities in medical access.</w:t>
      </w:r>
    </w:p>
    <w:bookmarkEnd w:id="24"/>
    <w:bookmarkStart w:id="25" w:name="conclusion"/>
    <w:p>
      <w:pPr>
        <w:pStyle w:val="Heading2"/>
      </w:pPr>
      <w:r>
        <w:rPr>
          <w:bCs/>
          <w:b/>
        </w:rPr>
        <w:t xml:space="preserve">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Bangalore, India</w:t>
      </w:r>
      <w:r>
        <w:t xml:space="preserve">, is both challenging and transformative. As the city continues to grow as a global tech hub, Data Scientists must adapt to local complexities while driving innovation across industries. This academic abstract highlights the interplay between technical expertise, ethical considerations, and regional dynamics that define the profession in Bangalore. Future research should focus on improving educational frameworks, fostering industry-academia partnerships, and addressing the ethical implications of data science in a rapidly evolving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India Bangalore</dc:title>
  <dc:creator/>
  <dc:language>en</dc:language>
  <cp:keywords/>
  <dcterms:created xsi:type="dcterms:W3CDTF">2026-07-17T19:05:08Z</dcterms:created>
  <dcterms:modified xsi:type="dcterms:W3CDTF">2026-07-17T19:05:08Z</dcterms:modified>
</cp:coreProperties>
</file>

<file path=docProps/custom.xml><?xml version="1.0" encoding="utf-8"?>
<Properties xmlns="http://schemas.openxmlformats.org/officeDocument/2006/custom-properties" xmlns:vt="http://schemas.openxmlformats.org/officeDocument/2006/docPropsVTypes"/>
</file>